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5C3" w:rsidRDefault="008A55C3">
      <w:r>
        <w:t xml:space="preserve"> This is the website whereby the job that I am responding to was posted.</w:t>
      </w:r>
      <w:bookmarkStart w:id="0" w:name="_GoBack"/>
      <w:bookmarkEnd w:id="0"/>
    </w:p>
    <w:p w:rsidR="00F83457" w:rsidRDefault="008A55C3">
      <w:r w:rsidRPr="008A55C3">
        <w:t>https://www.indeed.com/m/jobs?q=Information+Systems&amp;l=United+States&amp;aceid=&amp;gclid=Cj0KCQjwuuKXBhCRARIsAC-gM0jcBOBbUuYFLNPPJJA7YqsZ1h8oCMH3lyUdFt-zNj9n5uUMf4FVKtEaAsWAEALw_wcB</w:t>
      </w:r>
    </w:p>
    <w:sectPr w:rsidR="00F8345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3866" w:rsidRDefault="00BC3866" w:rsidP="00D938EA">
      <w:pPr>
        <w:spacing w:after="0" w:line="240" w:lineRule="auto"/>
      </w:pPr>
      <w:r>
        <w:separator/>
      </w:r>
    </w:p>
  </w:endnote>
  <w:endnote w:type="continuationSeparator" w:id="0">
    <w:p w:rsidR="00BC3866" w:rsidRDefault="00BC3866" w:rsidP="00D93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3866" w:rsidRDefault="00BC3866" w:rsidP="00D938EA">
      <w:pPr>
        <w:spacing w:after="0" w:line="240" w:lineRule="auto"/>
      </w:pPr>
      <w:r>
        <w:separator/>
      </w:r>
    </w:p>
  </w:footnote>
  <w:footnote w:type="continuationSeparator" w:id="0">
    <w:p w:rsidR="00BC3866" w:rsidRDefault="00BC3866" w:rsidP="00D93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38EA" w:rsidRDefault="00D938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NTU1MwAS5oYGFko6SsGpxcWZ+XkgBYa1AAfbDyUsAAAA"/>
  </w:docVars>
  <w:rsids>
    <w:rsidRoot w:val="008A55C3"/>
    <w:rsid w:val="008A55C3"/>
    <w:rsid w:val="00BC3866"/>
    <w:rsid w:val="00D938EA"/>
    <w:rsid w:val="00F83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21A5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3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38EA"/>
  </w:style>
  <w:style w:type="paragraph" w:styleId="Footer">
    <w:name w:val="footer"/>
    <w:basedOn w:val="Normal"/>
    <w:link w:val="FooterChar"/>
    <w:uiPriority w:val="99"/>
    <w:unhideWhenUsed/>
    <w:rsid w:val="00D938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38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4T13:02:00Z</dcterms:created>
  <dcterms:modified xsi:type="dcterms:W3CDTF">2022-08-14T13:03:00Z</dcterms:modified>
</cp:coreProperties>
</file>